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orway</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Norway received a score of 93.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Norway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orway received a score of</w:t>
      </w:r>
      <w:r>
        <w:t xml:space="preserve"> </w:t>
      </w:r>
      <w:r>
        <w:rPr>
          <w:b/>
          <w:bCs/>
        </w:rPr>
        <w:t xml:space="preserve">97.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Norway received a score of 86.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Norway received a score of 83.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Norway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Norway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Norway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Norway received a score of 0.9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Norway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Norway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Norway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Norway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Norway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Norway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Norway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Norway received a score of 0.6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Norway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 1985, 1986, 1987, 1988, 1989, 1990, 1991, 1992, 1993, 1994,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44:28Z</dcterms:created>
  <dcterms:modified xsi:type="dcterms:W3CDTF">2024-11-12T00:4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Norway Country Report</vt:lpwstr>
  </property>
  <property fmtid="{D5CDD505-2E9C-101B-9397-08002B2CF9AE}" pid="10" name="toc-title">
    <vt:lpwstr>Table of contents</vt:lpwstr>
  </property>
</Properties>
</file>